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0C873" w14:textId="77777777" w:rsidR="00B97BEC" w:rsidRPr="00B97BEC" w:rsidRDefault="004B235D" w:rsidP="00B97BEC">
      <w:pPr>
        <w:pStyle w:val="Tabletitle"/>
      </w:pPr>
      <w:bookmarkStart w:id="0" w:name="_Hlk135736244"/>
      <w:r>
        <w:t xml:space="preserve">Supplementary Material </w:t>
      </w:r>
      <w:bookmarkEnd w:id="0"/>
      <w:r w:rsidR="00B97BEC" w:rsidRPr="00B97BEC">
        <w:t>1. Sex weighting according to YLP-BREF</w:t>
      </w:r>
    </w:p>
    <w:tbl>
      <w:tblPr>
        <w:tblStyle w:val="a3"/>
        <w:tblpPr w:leftFromText="142" w:rightFromText="142" w:vertAnchor="page" w:horzAnchor="margin" w:tblpY="2431"/>
        <w:tblW w:w="5009" w:type="dxa"/>
        <w:tblLook w:val="04A0" w:firstRow="1" w:lastRow="0" w:firstColumn="1" w:lastColumn="0" w:noHBand="0" w:noVBand="1"/>
      </w:tblPr>
      <w:tblGrid>
        <w:gridCol w:w="1336"/>
        <w:gridCol w:w="2030"/>
        <w:gridCol w:w="1643"/>
      </w:tblGrid>
      <w:tr w:rsidR="00B97BEC" w:rsidRPr="00C17DF0" w14:paraId="3AAE7C21" w14:textId="77777777" w:rsidTr="00B97BEC">
        <w:trPr>
          <w:trHeight w:val="929"/>
        </w:trPr>
        <w:tc>
          <w:tcPr>
            <w:tcW w:w="133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726D9DD" w14:textId="77777777" w:rsidR="00B97BEC" w:rsidRPr="00C17DF0" w:rsidRDefault="00B97BEC" w:rsidP="005D237D">
            <w:pPr>
              <w:pStyle w:val="Tabletitle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Age</w:t>
            </w:r>
          </w:p>
        </w:tc>
        <w:tc>
          <w:tcPr>
            <w:tcW w:w="203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880D750" w14:textId="77777777" w:rsidR="00B97BEC" w:rsidRPr="00C17DF0" w:rsidRDefault="00B97BEC" w:rsidP="00B97BEC">
            <w:pPr>
              <w:pStyle w:val="Tabletitle"/>
              <w:rPr>
                <w:lang w:val="en-US"/>
              </w:rPr>
            </w:pPr>
            <w:r>
              <w:rPr>
                <w:lang w:val="en-US"/>
              </w:rPr>
              <w:t>Male</w:t>
            </w:r>
          </w:p>
        </w:tc>
        <w:tc>
          <w:tcPr>
            <w:tcW w:w="164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1D104B6" w14:textId="77777777" w:rsidR="00B97BEC" w:rsidRPr="00C17DF0" w:rsidRDefault="00B97BEC" w:rsidP="00B97BEC">
            <w:pPr>
              <w:pStyle w:val="Tabletitle"/>
              <w:rPr>
                <w:lang w:val="en-US"/>
              </w:rPr>
            </w:pPr>
            <w:r>
              <w:rPr>
                <w:lang w:val="en-US"/>
              </w:rPr>
              <w:t>Female</w:t>
            </w:r>
          </w:p>
        </w:tc>
      </w:tr>
      <w:tr w:rsidR="00B97BEC" w:rsidRPr="00C17DF0" w14:paraId="7BB72586" w14:textId="77777777" w:rsidTr="00B97BEC">
        <w:trPr>
          <w:trHeight w:val="419"/>
        </w:trPr>
        <w:tc>
          <w:tcPr>
            <w:tcW w:w="1336" w:type="dxa"/>
            <w:tcBorders>
              <w:left w:val="nil"/>
              <w:bottom w:val="nil"/>
              <w:right w:val="nil"/>
            </w:tcBorders>
            <w:vAlign w:val="center"/>
          </w:tcPr>
          <w:p w14:paraId="52DCD8CD" w14:textId="77777777" w:rsidR="00B97BEC" w:rsidRPr="00C17DF0" w:rsidRDefault="00B97BEC" w:rsidP="005D237D">
            <w:pPr>
              <w:pStyle w:val="Tabletitle"/>
              <w:ind w:firstLine="0"/>
              <w:jc w:val="center"/>
              <w:rPr>
                <w:lang w:val="en-US"/>
              </w:rPr>
            </w:pPr>
            <w:r>
              <w:rPr>
                <w:rFonts w:hint="eastAsia"/>
                <w:lang w:val="en-US"/>
              </w:rPr>
              <w:t>5</w:t>
            </w:r>
            <w:r>
              <w:rPr>
                <w:lang w:val="en-US"/>
              </w:rPr>
              <w:t>5</w:t>
            </w:r>
          </w:p>
        </w:tc>
        <w:tc>
          <w:tcPr>
            <w:tcW w:w="2030" w:type="dxa"/>
            <w:tcBorders>
              <w:left w:val="nil"/>
              <w:bottom w:val="nil"/>
              <w:right w:val="nil"/>
            </w:tcBorders>
            <w:vAlign w:val="center"/>
          </w:tcPr>
          <w:p w14:paraId="7D761001" w14:textId="77777777" w:rsidR="00B97BEC" w:rsidRPr="00C17DF0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9</w:t>
            </w:r>
          </w:p>
        </w:tc>
        <w:tc>
          <w:tcPr>
            <w:tcW w:w="1643" w:type="dxa"/>
            <w:tcBorders>
              <w:left w:val="nil"/>
              <w:bottom w:val="nil"/>
              <w:right w:val="nil"/>
            </w:tcBorders>
            <w:vAlign w:val="center"/>
          </w:tcPr>
          <w:p w14:paraId="3550E6E8" w14:textId="77777777" w:rsidR="00B97BEC" w:rsidRPr="00C17DF0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8788</w:t>
            </w:r>
          </w:p>
        </w:tc>
      </w:tr>
      <w:tr w:rsidR="00B97BEC" w:rsidRPr="00C17DF0" w14:paraId="64429850" w14:textId="77777777" w:rsidTr="00B97BEC">
        <w:trPr>
          <w:trHeight w:val="419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277E51" w14:textId="77777777" w:rsidR="00B97BEC" w:rsidRPr="00C17DF0" w:rsidRDefault="00B97BEC" w:rsidP="005D237D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5</w:t>
            </w:r>
            <w:r>
              <w:rPr>
                <w:lang w:val="en-US" w:eastAsia="ko-KR"/>
              </w:rPr>
              <w:t>6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5ADFC" w14:textId="77777777" w:rsidR="00B97BEC" w:rsidRPr="00C17DF0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1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07E1B" w14:textId="77777777" w:rsidR="00B97BEC" w:rsidRPr="00C17DF0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8571</w:t>
            </w:r>
          </w:p>
        </w:tc>
      </w:tr>
      <w:tr w:rsidR="00B97BEC" w:rsidRPr="00C17DF0" w14:paraId="77792E2B" w14:textId="77777777" w:rsidTr="00B97BEC">
        <w:trPr>
          <w:trHeight w:val="419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A3257" w14:textId="77777777" w:rsidR="00B97BEC" w:rsidRPr="00C17DF0" w:rsidRDefault="00B97BEC" w:rsidP="005D237D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5</w:t>
            </w:r>
            <w:r>
              <w:rPr>
                <w:lang w:val="en-US" w:eastAsia="ko-KR"/>
              </w:rPr>
              <w:t>7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CA286A" w14:textId="77777777" w:rsidR="00B97BEC" w:rsidRPr="00C17DF0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9355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7D7187" w14:textId="77777777" w:rsidR="00B97BEC" w:rsidRPr="00C17DF0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7273</w:t>
            </w:r>
          </w:p>
        </w:tc>
      </w:tr>
      <w:tr w:rsidR="00B97BEC" w:rsidRPr="00C17DF0" w14:paraId="5FB4925F" w14:textId="77777777" w:rsidTr="00B97BEC">
        <w:trPr>
          <w:trHeight w:val="419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ED178F" w14:textId="77777777" w:rsidR="00B97BEC" w:rsidRPr="00C17DF0" w:rsidRDefault="00B97BEC" w:rsidP="005D237D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5</w:t>
            </w:r>
            <w:r>
              <w:rPr>
                <w:lang w:val="en-US" w:eastAsia="ko-KR"/>
              </w:rPr>
              <w:t>8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DD789" w14:textId="77777777" w:rsidR="00B97BEC" w:rsidRPr="00C17DF0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9643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29615" w14:textId="77777777" w:rsidR="00B97BEC" w:rsidRPr="00C17DF0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8462</w:t>
            </w:r>
          </w:p>
        </w:tc>
      </w:tr>
      <w:tr w:rsidR="00B97BEC" w:rsidRPr="00C17DF0" w14:paraId="4C0D5E05" w14:textId="77777777" w:rsidTr="00B97BEC">
        <w:trPr>
          <w:trHeight w:val="405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03256" w14:textId="77777777" w:rsidR="00B97BEC" w:rsidRPr="00C17DF0" w:rsidRDefault="00B97BEC" w:rsidP="005D237D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5</w:t>
            </w:r>
            <w:r>
              <w:rPr>
                <w:lang w:val="en-US" w:eastAsia="ko-KR"/>
              </w:rPr>
              <w:t>9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77CF54" w14:textId="77777777" w:rsidR="00B97BEC" w:rsidRPr="00C17DF0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8214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9AB4C" w14:textId="77777777" w:rsidR="00B97BEC" w:rsidRPr="00C17DF0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9</w:t>
            </w:r>
          </w:p>
        </w:tc>
      </w:tr>
      <w:tr w:rsidR="00B97BEC" w:rsidRPr="00C17DF0" w14:paraId="3280B856" w14:textId="77777777" w:rsidTr="00B97BEC">
        <w:trPr>
          <w:trHeight w:val="419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CD6BC" w14:textId="77777777" w:rsidR="00B97BEC" w:rsidRPr="00C17DF0" w:rsidRDefault="00B97BEC" w:rsidP="005D237D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6</w:t>
            </w:r>
            <w:r>
              <w:rPr>
                <w:lang w:val="en-US" w:eastAsia="ko-KR"/>
              </w:rPr>
              <w:t>0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6B9DF" w14:textId="77777777" w:rsidR="00B97BEC" w:rsidRPr="00C17DF0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9333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B5761B" w14:textId="77777777" w:rsidR="00B97BEC" w:rsidRPr="00C17DF0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7308</w:t>
            </w:r>
          </w:p>
        </w:tc>
      </w:tr>
      <w:tr w:rsidR="00B97BEC" w:rsidRPr="00C17DF0" w14:paraId="190CCA81" w14:textId="77777777" w:rsidTr="00B97BEC">
        <w:trPr>
          <w:trHeight w:val="339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2C7C82" w14:textId="77777777" w:rsidR="00B97BEC" w:rsidRPr="00C17DF0" w:rsidRDefault="00B97BEC" w:rsidP="005D237D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6</w:t>
            </w:r>
            <w:r>
              <w:rPr>
                <w:lang w:val="en-US" w:eastAsia="ko-KR"/>
              </w:rPr>
              <w:t>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B142B8" w14:textId="77777777" w:rsidR="00B97BEC" w:rsidRPr="00C17DF0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84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96F3B" w14:textId="77777777" w:rsidR="00B97BEC" w:rsidRPr="00C17DF0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7826</w:t>
            </w:r>
          </w:p>
        </w:tc>
      </w:tr>
      <w:tr w:rsidR="00B97BEC" w:rsidRPr="00C17DF0" w14:paraId="1604545A" w14:textId="77777777" w:rsidTr="00B97BEC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C186D0" w14:textId="77777777" w:rsidR="00B97BEC" w:rsidRPr="00C17DF0" w:rsidRDefault="00B97BEC" w:rsidP="005D237D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6</w:t>
            </w:r>
            <w:r>
              <w:rPr>
                <w:lang w:val="en-US" w:eastAsia="ko-KR"/>
              </w:rPr>
              <w:t>2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DAC23" w14:textId="77777777" w:rsidR="00B97BEC" w:rsidRPr="00C17DF0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7917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174A2" w14:textId="77777777" w:rsidR="00B97BEC" w:rsidRPr="00C17DF0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6154</w:t>
            </w:r>
          </w:p>
        </w:tc>
      </w:tr>
      <w:tr w:rsidR="00B97BEC" w14:paraId="41636E53" w14:textId="77777777" w:rsidTr="00B97BEC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24D0F2" w14:textId="77777777" w:rsidR="00B97BEC" w:rsidRDefault="00B97BEC" w:rsidP="005D237D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6</w:t>
            </w:r>
            <w:r>
              <w:rPr>
                <w:lang w:val="en-US" w:eastAsia="ko-KR"/>
              </w:rPr>
              <w:t>3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709C00" w14:textId="77777777" w:rsidR="00B97BEC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9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D5570" w14:textId="77777777" w:rsidR="00B97BEC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7727</w:t>
            </w:r>
          </w:p>
        </w:tc>
      </w:tr>
      <w:tr w:rsidR="00B97BEC" w14:paraId="099419BD" w14:textId="77777777" w:rsidTr="00B97BEC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8C3F52" w14:textId="77777777" w:rsidR="00B97BEC" w:rsidRDefault="00B97BEC" w:rsidP="005D237D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6</w:t>
            </w:r>
            <w:r>
              <w:rPr>
                <w:lang w:val="en-US" w:eastAsia="ko-KR"/>
              </w:rPr>
              <w:t>4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65E61D" w14:textId="77777777" w:rsidR="00B97BEC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1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9984A" w14:textId="77777777" w:rsidR="00B97BEC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5</w:t>
            </w:r>
          </w:p>
        </w:tc>
      </w:tr>
      <w:tr w:rsidR="00B97BEC" w14:paraId="2CA3BAEF" w14:textId="77777777" w:rsidTr="00B97BEC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C2CBF" w14:textId="77777777" w:rsidR="00B97BEC" w:rsidRDefault="00B97BEC" w:rsidP="005D237D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6</w:t>
            </w:r>
            <w:r>
              <w:rPr>
                <w:lang w:val="en-US" w:eastAsia="ko-KR"/>
              </w:rPr>
              <w:t>5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3D60FF" w14:textId="77777777" w:rsidR="00B97BEC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9091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BEE6A8" w14:textId="77777777" w:rsidR="00B97BEC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7778</w:t>
            </w:r>
          </w:p>
        </w:tc>
      </w:tr>
      <w:tr w:rsidR="00B97BEC" w14:paraId="009E416A" w14:textId="77777777" w:rsidTr="00B97BEC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473F10" w14:textId="77777777" w:rsidR="00B97BEC" w:rsidRDefault="00B97BEC" w:rsidP="005D237D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6</w:t>
            </w:r>
            <w:r>
              <w:rPr>
                <w:lang w:val="en-US" w:eastAsia="ko-KR"/>
              </w:rPr>
              <w:t>6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4B134A" w14:textId="77777777" w:rsidR="00B97BEC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375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FECDB" w14:textId="77777777" w:rsidR="00B97BEC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8</w:t>
            </w:r>
          </w:p>
        </w:tc>
      </w:tr>
      <w:tr w:rsidR="00B97BEC" w14:paraId="6E2E071A" w14:textId="77777777" w:rsidTr="00B97BEC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40274B" w14:textId="77777777" w:rsidR="00B97BEC" w:rsidRDefault="00B97BEC" w:rsidP="005D237D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6</w:t>
            </w:r>
            <w:r>
              <w:rPr>
                <w:lang w:val="en-US" w:eastAsia="ko-KR"/>
              </w:rPr>
              <w:t>7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05366" w14:textId="77777777" w:rsidR="00B97BEC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4286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FC2542" w14:textId="77777777" w:rsidR="00B97BEC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5</w:t>
            </w:r>
          </w:p>
        </w:tc>
      </w:tr>
      <w:tr w:rsidR="00B97BEC" w14:paraId="2D4E34C5" w14:textId="77777777" w:rsidTr="00B97BEC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D37524" w14:textId="77777777" w:rsidR="00B97BEC" w:rsidRDefault="00B97BEC" w:rsidP="005D237D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6</w:t>
            </w:r>
            <w:r>
              <w:rPr>
                <w:lang w:val="en-US" w:eastAsia="ko-KR"/>
              </w:rPr>
              <w:t>8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41DA4B" w14:textId="77777777" w:rsidR="00B97BEC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75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03E98" w14:textId="77777777" w:rsidR="00B97BEC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4</w:t>
            </w:r>
          </w:p>
        </w:tc>
      </w:tr>
      <w:tr w:rsidR="00B97BEC" w14:paraId="1D332F79" w14:textId="77777777" w:rsidTr="00B97BEC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4B4475" w14:textId="77777777" w:rsidR="00B97BEC" w:rsidRDefault="00B97BEC" w:rsidP="005D237D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6</w:t>
            </w:r>
            <w:r>
              <w:rPr>
                <w:lang w:val="en-US" w:eastAsia="ko-KR"/>
              </w:rPr>
              <w:t>9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8DFCA4" w14:textId="77777777" w:rsidR="00B97BEC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6667</w:t>
            </w: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220C01" w14:textId="77777777" w:rsidR="00B97BEC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8333</w:t>
            </w:r>
          </w:p>
        </w:tc>
      </w:tr>
      <w:tr w:rsidR="00B97BEC" w14:paraId="2CC541DD" w14:textId="77777777" w:rsidTr="00B97BEC">
        <w:trPr>
          <w:trHeight w:val="677"/>
        </w:trPr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B0F5C5" w14:textId="77777777" w:rsidR="00B97BEC" w:rsidRDefault="00B97BEC" w:rsidP="005D237D">
            <w:pPr>
              <w:pStyle w:val="Tabletitle"/>
              <w:ind w:firstLine="0"/>
              <w:jc w:val="center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7</w:t>
            </w:r>
            <w:r>
              <w:rPr>
                <w:lang w:val="en-US" w:eastAsia="ko-KR"/>
              </w:rPr>
              <w:t>0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2D164FA" w14:textId="77777777" w:rsidR="00B97BEC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.375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1B9F90" w14:textId="77777777" w:rsidR="00B97BEC" w:rsidRDefault="005D237D" w:rsidP="00B97BEC">
            <w:pPr>
              <w:pStyle w:val="Tabletitle"/>
              <w:rPr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1</w:t>
            </w:r>
          </w:p>
        </w:tc>
      </w:tr>
    </w:tbl>
    <w:p w14:paraId="267C7A01" w14:textId="77777777" w:rsidR="004E5CE7" w:rsidRDefault="004E5CE7"/>
    <w:sectPr w:rsidR="004E5CE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NjKysDAzMjawMDJT0lEKTi0uzszPAykwrAUAtfvQ0ywAAAA="/>
  </w:docVars>
  <w:rsids>
    <w:rsidRoot w:val="00B97BEC"/>
    <w:rsid w:val="00405C5D"/>
    <w:rsid w:val="004B235D"/>
    <w:rsid w:val="004E5CE7"/>
    <w:rsid w:val="00555DF7"/>
    <w:rsid w:val="005D237D"/>
    <w:rsid w:val="00B97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6C2BC"/>
  <w15:chartTrackingRefBased/>
  <w15:docId w15:val="{B5A9785B-82A0-41C9-A1FE-4657A7E38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bletitle">
    <w:name w:val="Table title"/>
    <w:basedOn w:val="a"/>
    <w:next w:val="a"/>
    <w:qFormat/>
    <w:rsid w:val="00B97BEC"/>
    <w:pPr>
      <w:widowControl/>
      <w:wordWrap/>
      <w:autoSpaceDE/>
      <w:autoSpaceDN/>
      <w:spacing w:before="240" w:after="0" w:line="36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en-GB"/>
    </w:rPr>
  </w:style>
  <w:style w:type="table" w:styleId="a3">
    <w:name w:val="Table Grid"/>
    <w:basedOn w:val="a1"/>
    <w:uiPriority w:val="39"/>
    <w:rsid w:val="00B97BEC"/>
    <w:pPr>
      <w:spacing w:after="0" w:line="240" w:lineRule="auto"/>
      <w:ind w:firstLine="720"/>
      <w:jc w:val="left"/>
    </w:pPr>
    <w:rPr>
      <w:color w:val="000000" w:themeColor="text1"/>
      <w:kern w:val="0"/>
      <w:sz w:val="24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바탕글"/>
    <w:basedOn w:val="a"/>
    <w:rsid w:val="004E5CE7"/>
    <w:pPr>
      <w:snapToGrid w:val="0"/>
      <w:spacing w:after="0" w:line="384" w:lineRule="auto"/>
      <w:textAlignment w:val="baseline"/>
    </w:pPr>
    <w:rPr>
      <w:rFonts w:ascii="한양신명조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. Nam</dc:creator>
  <cp:keywords/>
  <dc:description/>
  <cp:lastModifiedBy>이제인</cp:lastModifiedBy>
  <cp:revision>2</cp:revision>
  <dcterms:created xsi:type="dcterms:W3CDTF">2023-05-23T07:55:00Z</dcterms:created>
  <dcterms:modified xsi:type="dcterms:W3CDTF">2023-05-23T07:55:00Z</dcterms:modified>
</cp:coreProperties>
</file>